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115C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6527AE8" w:rsidR="00602F7D" w:rsidRPr="006115C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115C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6115C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115C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115C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DA4155E" w:rsidR="0000007A" w:rsidRPr="006115CA" w:rsidRDefault="009F5E8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115C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6115C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6115C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115C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FD01211" w:rsidR="0000007A" w:rsidRPr="006115C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115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115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115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64ABF" w:rsidRPr="006115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37</w:t>
            </w:r>
          </w:p>
        </w:tc>
      </w:tr>
      <w:tr w:rsidR="0000007A" w:rsidRPr="006115C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6115C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115C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C2C2FED" w:rsidR="0000007A" w:rsidRPr="006115CA" w:rsidRDefault="0058195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115C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Characterization of Phytochemicals and Antioxidant Activity in Leaf and Flower Extracts of Ruta </w:t>
            </w:r>
            <w:proofErr w:type="spellStart"/>
            <w:r w:rsidRPr="006115CA">
              <w:rPr>
                <w:rFonts w:ascii="Arial" w:hAnsi="Arial" w:cs="Arial"/>
                <w:b/>
                <w:sz w:val="20"/>
                <w:szCs w:val="20"/>
                <w:lang w:val="en-GB"/>
              </w:rPr>
              <w:t>graveolans</w:t>
            </w:r>
            <w:proofErr w:type="spellEnd"/>
            <w:r w:rsidRPr="006115C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L., an Ethnomedicinal Plant of BR Hills, Chamarajanagar, Karnataka</w:t>
            </w:r>
          </w:p>
        </w:tc>
      </w:tr>
      <w:tr w:rsidR="00CF0BBB" w:rsidRPr="006115C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6115C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115C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3C4D469" w:rsidR="00CF0BBB" w:rsidRPr="006115CA" w:rsidRDefault="00064AB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115C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115C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6115C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6115C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115C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115C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115C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115C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115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115C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115C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115C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115C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115C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115C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115C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115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115CA">
              <w:rPr>
                <w:rFonts w:ascii="Arial" w:hAnsi="Arial" w:cs="Arial"/>
                <w:lang w:val="en-GB"/>
              </w:rPr>
              <w:t>Author’s Feedback</w:t>
            </w:r>
            <w:r w:rsidRPr="006115C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115C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115C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115C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15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115C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B9E96FA" w:rsidR="001C51A1" w:rsidRPr="006115CA" w:rsidRDefault="001C51A1" w:rsidP="007222C8">
            <w:pPr>
              <w:pStyle w:val="ListParagraph"/>
              <w:ind w:left="0"/>
              <w:rPr>
                <w:rFonts w:ascii="Arial" w:hAnsi="Arial" w:cs="Arial"/>
                <w:iCs/>
                <w:sz w:val="20"/>
                <w:szCs w:val="20"/>
                <w:lang w:val="en-GB"/>
              </w:rPr>
            </w:pPr>
            <w:r w:rsidRPr="006115CA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showcased four different solvent systems used in the extraction of phytochemicals from the </w:t>
            </w:r>
            <w:r w:rsidRPr="006115CA">
              <w:rPr>
                <w:rFonts w:ascii="Arial" w:hAnsi="Arial" w:cs="Arial"/>
                <w:sz w:val="20"/>
                <w:szCs w:val="20"/>
              </w:rPr>
              <w:t xml:space="preserve">leaves and flowers of </w:t>
            </w:r>
            <w:r w:rsidRPr="006115CA">
              <w:rPr>
                <w:rFonts w:ascii="Arial" w:hAnsi="Arial" w:cs="Arial"/>
                <w:i/>
                <w:sz w:val="20"/>
                <w:szCs w:val="20"/>
              </w:rPr>
              <w:t xml:space="preserve">Ruta </w:t>
            </w:r>
            <w:proofErr w:type="spellStart"/>
            <w:r w:rsidRPr="006115CA">
              <w:rPr>
                <w:rFonts w:ascii="Arial" w:hAnsi="Arial" w:cs="Arial"/>
                <w:i/>
                <w:sz w:val="20"/>
                <w:szCs w:val="20"/>
              </w:rPr>
              <w:t>graveolans</w:t>
            </w:r>
            <w:proofErr w:type="spellEnd"/>
            <w:r w:rsidRPr="006115CA">
              <w:rPr>
                <w:rFonts w:ascii="Arial" w:hAnsi="Arial" w:cs="Arial"/>
                <w:i/>
                <w:sz w:val="20"/>
                <w:szCs w:val="20"/>
              </w:rPr>
              <w:t xml:space="preserve">, </w:t>
            </w:r>
            <w:r w:rsidRPr="006115CA">
              <w:rPr>
                <w:rFonts w:ascii="Arial" w:hAnsi="Arial" w:cs="Arial"/>
                <w:iCs/>
                <w:sz w:val="20"/>
                <w:szCs w:val="20"/>
              </w:rPr>
              <w:t xml:space="preserve">providing a wide spectrum of compounds with different polarities. The wider spectrum of phytochemical tests provides insight into the types of compounds present in each extract. </w:t>
            </w:r>
            <w:r w:rsidR="00CD2222" w:rsidRPr="006115CA">
              <w:rPr>
                <w:rFonts w:ascii="Arial" w:hAnsi="Arial" w:cs="Arial"/>
                <w:iCs/>
                <w:sz w:val="20"/>
                <w:szCs w:val="20"/>
              </w:rPr>
              <w:t>The pharmaceutical</w:t>
            </w:r>
            <w:r w:rsidRPr="006115CA">
              <w:rPr>
                <w:rFonts w:ascii="Arial" w:hAnsi="Arial" w:cs="Arial"/>
                <w:iCs/>
                <w:sz w:val="20"/>
                <w:szCs w:val="20"/>
              </w:rPr>
              <w:t xml:space="preserve"> importance of the </w:t>
            </w:r>
            <w:r w:rsidR="00CD2222" w:rsidRPr="006115CA">
              <w:rPr>
                <w:rFonts w:ascii="Arial" w:hAnsi="Arial" w:cs="Arial"/>
                <w:iCs/>
                <w:sz w:val="20"/>
                <w:szCs w:val="20"/>
              </w:rPr>
              <w:t>compounds</w:t>
            </w:r>
            <w:r w:rsidRPr="006115CA">
              <w:rPr>
                <w:rFonts w:ascii="Arial" w:hAnsi="Arial" w:cs="Arial"/>
                <w:iCs/>
                <w:sz w:val="20"/>
                <w:szCs w:val="20"/>
              </w:rPr>
              <w:t xml:space="preserve"> present</w:t>
            </w:r>
            <w:r w:rsidR="00CD2222" w:rsidRPr="006115CA">
              <w:rPr>
                <w:rFonts w:ascii="Arial" w:hAnsi="Arial" w:cs="Arial"/>
                <w:iCs/>
                <w:sz w:val="20"/>
                <w:szCs w:val="20"/>
              </w:rPr>
              <w:t xml:space="preserve"> in each extract was also highlighted, indicating the plant as a hit for novel drugs. The diagrammatic and graphical representation of the findings also makes the manuscript reader-friendly.</w:t>
            </w:r>
          </w:p>
        </w:tc>
        <w:tc>
          <w:tcPr>
            <w:tcW w:w="1523" w:type="pct"/>
          </w:tcPr>
          <w:p w14:paraId="462A339C" w14:textId="77777777" w:rsidR="00F1171E" w:rsidRPr="006115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15C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115C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15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115C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15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115C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5366C23" w:rsidR="00F1171E" w:rsidRPr="006115CA" w:rsidRDefault="00CD2222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115CA">
              <w:rPr>
                <w:rFonts w:ascii="Arial" w:hAnsi="Arial" w:cs="Arial"/>
                <w:sz w:val="20"/>
                <w:szCs w:val="20"/>
                <w:lang w:val="en-GB"/>
              </w:rPr>
              <w:t xml:space="preserve">Title needs modification. Suggestion: </w:t>
            </w:r>
            <w:r w:rsidRPr="006115CA">
              <w:rPr>
                <w:rFonts w:ascii="Arial" w:hAnsi="Arial" w:cs="Arial"/>
                <w:bCs/>
                <w:sz w:val="20"/>
                <w:szCs w:val="20"/>
              </w:rPr>
              <w:t xml:space="preserve">Identification of Phytochemicals and Antioxidant Activity in Leaf and Flower Extracts of </w:t>
            </w:r>
            <w:r w:rsidRPr="006115CA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Ruta </w:t>
            </w:r>
            <w:proofErr w:type="spellStart"/>
            <w:r w:rsidRPr="006115CA">
              <w:rPr>
                <w:rFonts w:ascii="Arial" w:hAnsi="Arial" w:cs="Arial"/>
                <w:bCs/>
                <w:i/>
                <w:sz w:val="20"/>
                <w:szCs w:val="20"/>
              </w:rPr>
              <w:t>graveolans</w:t>
            </w:r>
            <w:proofErr w:type="spellEnd"/>
            <w:r w:rsidRPr="006115CA">
              <w:rPr>
                <w:rFonts w:ascii="Arial" w:hAnsi="Arial" w:cs="Arial"/>
                <w:bCs/>
                <w:sz w:val="20"/>
                <w:szCs w:val="20"/>
              </w:rPr>
              <w:t xml:space="preserve"> L., an Ethnomedicinal Plant of BR Hills, Chamarajanagar, Karnataka, using different solvent systems.</w:t>
            </w:r>
          </w:p>
        </w:tc>
        <w:tc>
          <w:tcPr>
            <w:tcW w:w="1523" w:type="pct"/>
          </w:tcPr>
          <w:p w14:paraId="405B6701" w14:textId="77777777" w:rsidR="00F1171E" w:rsidRPr="006115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15C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115C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115C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115C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FCD75BD" w:rsidR="00F1171E" w:rsidRPr="006115CA" w:rsidRDefault="00C7650E" w:rsidP="00C765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115CA">
              <w:rPr>
                <w:rFonts w:ascii="Arial" w:hAnsi="Arial" w:cs="Arial"/>
                <w:sz w:val="20"/>
                <w:szCs w:val="20"/>
                <w:lang w:val="en-GB"/>
              </w:rPr>
              <w:t>Comprehensive enough</w:t>
            </w:r>
          </w:p>
        </w:tc>
        <w:tc>
          <w:tcPr>
            <w:tcW w:w="1523" w:type="pct"/>
          </w:tcPr>
          <w:p w14:paraId="1D54B730" w14:textId="77777777" w:rsidR="00F1171E" w:rsidRPr="006115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15C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115C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115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C65118E" w:rsidR="00F1171E" w:rsidRPr="006115CA" w:rsidRDefault="00C7650E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115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</w:t>
            </w:r>
            <w:r w:rsidRPr="006115CA">
              <w:rPr>
                <w:rFonts w:ascii="Arial" w:hAnsi="Arial" w:cs="Arial"/>
                <w:sz w:val="20"/>
                <w:szCs w:val="20"/>
                <w:lang w:val="en-GB"/>
              </w:rPr>
              <w:t xml:space="preserve"> scientific procedures were outlined </w:t>
            </w:r>
          </w:p>
        </w:tc>
        <w:tc>
          <w:tcPr>
            <w:tcW w:w="1523" w:type="pct"/>
          </w:tcPr>
          <w:p w14:paraId="4898F764" w14:textId="77777777" w:rsidR="00F1171E" w:rsidRPr="006115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15C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115C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15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115C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115C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C95B10A" w14:textId="302E2C97" w:rsidR="00C7650E" w:rsidRPr="006115CA" w:rsidRDefault="00C7650E" w:rsidP="00C7650E">
            <w:pPr>
              <w:rPr>
                <w:rFonts w:ascii="Arial" w:hAnsi="Arial" w:cs="Arial"/>
                <w:sz w:val="20"/>
                <w:szCs w:val="20"/>
              </w:rPr>
            </w:pPr>
            <w:r w:rsidRPr="006115CA">
              <w:rPr>
                <w:rFonts w:ascii="Arial" w:hAnsi="Arial" w:cs="Arial"/>
                <w:sz w:val="20"/>
                <w:szCs w:val="20"/>
                <w:lang w:val="en-GB"/>
              </w:rPr>
              <w:t xml:space="preserve">A few statements of fact that need referencing were identified.  </w:t>
            </w:r>
            <w:r w:rsidRPr="006115CA">
              <w:rPr>
                <w:rFonts w:ascii="Arial" w:hAnsi="Arial" w:cs="Arial"/>
                <w:sz w:val="20"/>
                <w:szCs w:val="20"/>
              </w:rPr>
              <w:t xml:space="preserve">The genus </w:t>
            </w:r>
            <w:r w:rsidRPr="006115CA">
              <w:rPr>
                <w:rFonts w:ascii="Arial" w:hAnsi="Arial" w:cs="Arial"/>
                <w:i/>
                <w:sz w:val="20"/>
                <w:szCs w:val="20"/>
              </w:rPr>
              <w:t xml:space="preserve">Ruta </w:t>
            </w:r>
            <w:r w:rsidRPr="006115CA">
              <w:rPr>
                <w:rFonts w:ascii="Arial" w:hAnsi="Arial" w:cs="Arial"/>
                <w:sz w:val="20"/>
                <w:szCs w:val="20"/>
              </w:rPr>
              <w:t>has been bountifully used in the most ancient systematic records of medical practice of the Mediterranean world (discussion column).</w:t>
            </w:r>
          </w:p>
          <w:p w14:paraId="24FE0567" w14:textId="05B597DD" w:rsidR="00F1171E" w:rsidRPr="006115CA" w:rsidRDefault="00F1171E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6115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15C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115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115C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115C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115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115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0FFCF6D0" w:rsidR="00F1171E" w:rsidRPr="006115CA" w:rsidRDefault="00C7650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115CA">
              <w:rPr>
                <w:rFonts w:ascii="Arial" w:hAnsi="Arial" w:cs="Arial"/>
                <w:sz w:val="20"/>
                <w:szCs w:val="20"/>
                <w:lang w:val="en-GB"/>
              </w:rPr>
              <w:t xml:space="preserve">Yes. </w:t>
            </w:r>
          </w:p>
          <w:p w14:paraId="41E28118" w14:textId="77777777" w:rsidR="00F1171E" w:rsidRPr="006115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6115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115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115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115C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115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115C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115C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115C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115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115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6115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63C00271" w:rsidR="00F1171E" w:rsidRPr="006115CA" w:rsidRDefault="0075315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115CA">
              <w:rPr>
                <w:rFonts w:ascii="Arial" w:hAnsi="Arial" w:cs="Arial"/>
                <w:sz w:val="20"/>
                <w:szCs w:val="20"/>
                <w:lang w:val="en-GB"/>
              </w:rPr>
              <w:t>Minor errors identified should be corrected</w:t>
            </w:r>
          </w:p>
          <w:p w14:paraId="15DFD0E8" w14:textId="77777777" w:rsidR="00F1171E" w:rsidRPr="006115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115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115C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115C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115C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6115C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E8630A" w:rsidRPr="006115CA" w14:paraId="7E0E4A4D" w14:textId="77777777" w:rsidTr="00E8630A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97564" w14:textId="77777777" w:rsidR="00E8630A" w:rsidRPr="006115CA" w:rsidRDefault="00E8630A" w:rsidP="00E8630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6115CA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115CA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4E987DF" w14:textId="77777777" w:rsidR="00E8630A" w:rsidRPr="006115CA" w:rsidRDefault="00E8630A" w:rsidP="00E8630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8630A" w:rsidRPr="006115CA" w14:paraId="45DCA2C0" w14:textId="77777777" w:rsidTr="00E8630A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57971" w14:textId="77777777" w:rsidR="00E8630A" w:rsidRPr="006115CA" w:rsidRDefault="00E8630A" w:rsidP="00E8630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509521" w14:textId="77777777" w:rsidR="00E8630A" w:rsidRPr="006115CA" w:rsidRDefault="00E8630A" w:rsidP="00E8630A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6115C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5EBDB" w14:textId="77777777" w:rsidR="00E8630A" w:rsidRPr="006115CA" w:rsidRDefault="00E8630A" w:rsidP="00E8630A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6115C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6115CA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9E5F45F" w14:textId="77777777" w:rsidR="00E8630A" w:rsidRPr="006115CA" w:rsidRDefault="00E8630A" w:rsidP="00E8630A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630A" w:rsidRPr="006115CA" w14:paraId="501324C9" w14:textId="77777777" w:rsidTr="00E8630A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C691B" w14:textId="77777777" w:rsidR="00E8630A" w:rsidRPr="006115CA" w:rsidRDefault="00E8630A" w:rsidP="00E8630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6115C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3903FB" w14:textId="77777777" w:rsidR="00E8630A" w:rsidRPr="006115CA" w:rsidRDefault="00E8630A" w:rsidP="00E8630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A7F7C" w14:textId="77777777" w:rsidR="00E8630A" w:rsidRPr="006115CA" w:rsidRDefault="00E8630A" w:rsidP="00E8630A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115C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115C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115C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8D9A6F1" w14:textId="77777777" w:rsidR="00E8630A" w:rsidRPr="006115CA" w:rsidRDefault="00E8630A" w:rsidP="00E8630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E63ECD" w14:textId="77777777" w:rsidR="00E8630A" w:rsidRPr="006115CA" w:rsidRDefault="00E8630A" w:rsidP="00E8630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C03EA61" w14:textId="77777777" w:rsidR="00E8630A" w:rsidRPr="006115CA" w:rsidRDefault="00E8630A" w:rsidP="00E8630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D437602" w14:textId="77777777" w:rsidR="00E8630A" w:rsidRPr="006115CA" w:rsidRDefault="00E8630A" w:rsidP="00E8630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97708D1" w14:textId="77777777" w:rsidR="00E8630A" w:rsidRPr="006115CA" w:rsidRDefault="00E8630A" w:rsidP="00E8630A">
      <w:pPr>
        <w:rPr>
          <w:rFonts w:ascii="Arial" w:hAnsi="Arial" w:cs="Arial"/>
          <w:sz w:val="20"/>
          <w:szCs w:val="20"/>
        </w:rPr>
      </w:pPr>
    </w:p>
    <w:p w14:paraId="3699EC94" w14:textId="77777777" w:rsidR="00E8630A" w:rsidRPr="006115CA" w:rsidRDefault="00E8630A" w:rsidP="00E8630A">
      <w:pPr>
        <w:rPr>
          <w:rFonts w:ascii="Arial" w:hAnsi="Arial" w:cs="Arial"/>
          <w:sz w:val="20"/>
          <w:szCs w:val="20"/>
        </w:rPr>
      </w:pPr>
    </w:p>
    <w:bookmarkEnd w:id="1"/>
    <w:p w14:paraId="3DF032DF" w14:textId="77777777" w:rsidR="00D7386A" w:rsidRPr="0069519C" w:rsidRDefault="00D7386A" w:rsidP="00D7386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9519C">
        <w:rPr>
          <w:rFonts w:ascii="Arial" w:hAnsi="Arial" w:cs="Arial"/>
          <w:b/>
          <w:u w:val="single"/>
        </w:rPr>
        <w:t>Reviewer details:</w:t>
      </w:r>
    </w:p>
    <w:p w14:paraId="42DC6C14" w14:textId="77777777" w:rsidR="00D7386A" w:rsidRPr="0069519C" w:rsidRDefault="00D7386A" w:rsidP="00D7386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9519C">
        <w:rPr>
          <w:rFonts w:ascii="Arial" w:hAnsi="Arial" w:cs="Arial"/>
          <w:b/>
          <w:color w:val="000000"/>
        </w:rPr>
        <w:t>Solomon Kwadjo Tetteh, Ghana</w:t>
      </w:r>
      <w:r w:rsidRPr="0069519C">
        <w:rPr>
          <w:rFonts w:ascii="Arial" w:hAnsi="Arial" w:cs="Arial"/>
          <w:b/>
          <w:color w:val="000000"/>
        </w:rPr>
        <w:tab/>
      </w:r>
    </w:p>
    <w:p w14:paraId="1B0E4DC5" w14:textId="77777777" w:rsidR="00F1171E" w:rsidRPr="00D738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D7386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DED293" w14:textId="77777777" w:rsidR="003B474B" w:rsidRPr="0000007A" w:rsidRDefault="003B474B" w:rsidP="0099583E">
      <w:r>
        <w:separator/>
      </w:r>
    </w:p>
  </w:endnote>
  <w:endnote w:type="continuationSeparator" w:id="0">
    <w:p w14:paraId="572E345B" w14:textId="77777777" w:rsidR="003B474B" w:rsidRPr="0000007A" w:rsidRDefault="003B474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5A71F6" w14:textId="77777777" w:rsidR="003B474B" w:rsidRPr="0000007A" w:rsidRDefault="003B474B" w:rsidP="0099583E">
      <w:r>
        <w:separator/>
      </w:r>
    </w:p>
  </w:footnote>
  <w:footnote w:type="continuationSeparator" w:id="0">
    <w:p w14:paraId="534AD097" w14:textId="77777777" w:rsidR="003B474B" w:rsidRPr="0000007A" w:rsidRDefault="003B474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30656744">
    <w:abstractNumId w:val="3"/>
  </w:num>
  <w:num w:numId="2" w16cid:durableId="1172455096">
    <w:abstractNumId w:val="6"/>
  </w:num>
  <w:num w:numId="3" w16cid:durableId="1758283066">
    <w:abstractNumId w:val="5"/>
  </w:num>
  <w:num w:numId="4" w16cid:durableId="357119236">
    <w:abstractNumId w:val="7"/>
  </w:num>
  <w:num w:numId="5" w16cid:durableId="370543652">
    <w:abstractNumId w:val="4"/>
  </w:num>
  <w:num w:numId="6" w16cid:durableId="1559316326">
    <w:abstractNumId w:val="0"/>
  </w:num>
  <w:num w:numId="7" w16cid:durableId="808210153">
    <w:abstractNumId w:val="1"/>
  </w:num>
  <w:num w:numId="8" w16cid:durableId="817724938">
    <w:abstractNumId w:val="9"/>
  </w:num>
  <w:num w:numId="9" w16cid:durableId="1251966026">
    <w:abstractNumId w:val="8"/>
  </w:num>
  <w:num w:numId="10" w16cid:durableId="5037882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4ABF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51A1"/>
    <w:rsid w:val="001D3A1D"/>
    <w:rsid w:val="001D7873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768B8"/>
    <w:rsid w:val="00280EC9"/>
    <w:rsid w:val="00280F38"/>
    <w:rsid w:val="00282B03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474B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95C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15CA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33F1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1C40"/>
    <w:rsid w:val="00753159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436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E5300"/>
    <w:rsid w:val="008F036B"/>
    <w:rsid w:val="008F36E4"/>
    <w:rsid w:val="0090720F"/>
    <w:rsid w:val="0091410B"/>
    <w:rsid w:val="009245E3"/>
    <w:rsid w:val="00942538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5E8E"/>
    <w:rsid w:val="009F7A71"/>
    <w:rsid w:val="00A001A0"/>
    <w:rsid w:val="00A12C83"/>
    <w:rsid w:val="00A15F2F"/>
    <w:rsid w:val="00A17184"/>
    <w:rsid w:val="00A31AAC"/>
    <w:rsid w:val="00A32905"/>
    <w:rsid w:val="00A36C95"/>
    <w:rsid w:val="00A370B6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5C7"/>
    <w:rsid w:val="00C1187E"/>
    <w:rsid w:val="00C11905"/>
    <w:rsid w:val="00C1438B"/>
    <w:rsid w:val="00C150D6"/>
    <w:rsid w:val="00C22886"/>
    <w:rsid w:val="00C25C8F"/>
    <w:rsid w:val="00C263C6"/>
    <w:rsid w:val="00C268B8"/>
    <w:rsid w:val="00C34339"/>
    <w:rsid w:val="00C435C6"/>
    <w:rsid w:val="00C635B6"/>
    <w:rsid w:val="00C70DFC"/>
    <w:rsid w:val="00C7650E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2222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386A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630A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178C4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4:discardImageEditingData/>
  <w14:defaultImageDpi w14:val="96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650E"/>
    <w:pPr>
      <w:spacing w:after="20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650E"/>
    <w:rPr>
      <w:rFonts w:asciiTheme="minorHAnsi" w:eastAsiaTheme="minorHAnsi" w:hAnsiTheme="minorHAnsi" w:cstheme="minorBidi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7650E"/>
    <w:rPr>
      <w:sz w:val="16"/>
      <w:szCs w:val="16"/>
    </w:rPr>
  </w:style>
  <w:style w:type="paragraph" w:customStyle="1" w:styleId="Affiliation">
    <w:name w:val="Affiliation"/>
    <w:basedOn w:val="Normal"/>
    <w:rsid w:val="00D7386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2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2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5-07-04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